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6C29" w:rsidRDefault="00EE697D">
      <w:r>
        <w:t>Local Libraries</w:t>
      </w:r>
    </w:p>
    <w:p w:rsidR="00EE697D" w:rsidRDefault="00EE697D">
      <w:r>
        <w:t>Getting a public library card is one of the most useful things you can do for yourself as a student and future professional.  Your local brand or main library has trained library professionals who can connect you to resources and information that will help you advance your education and benefit you in many ways beyond that.</w:t>
      </w:r>
    </w:p>
    <w:p w:rsidR="00EE697D" w:rsidRDefault="00EE697D">
      <w:r>
        <w:t>Additionally, with you</w:t>
      </w:r>
      <w:r w:rsidR="00A10419">
        <w:t>r</w:t>
      </w:r>
      <w:r>
        <w:t xml:space="preserve"> library card you are able to access many electronic databases and other sources of information from your computer.  Many of these are subscription resources that are free to you with your library card.</w:t>
      </w:r>
      <w:bookmarkStart w:id="0" w:name="_GoBack"/>
      <w:bookmarkEnd w:id="0"/>
    </w:p>
    <w:p w:rsidR="00EE697D" w:rsidRDefault="00EE697D"/>
    <w:p w:rsidR="00EE697D" w:rsidRDefault="00EE697D">
      <w:r>
        <w:t>Links to State and Local Libraries</w:t>
      </w:r>
    </w:p>
    <w:p w:rsidR="00EE697D" w:rsidRDefault="00A10419">
      <w:hyperlink r:id="rId4" w:history="1">
        <w:r w:rsidR="00EE697D" w:rsidRPr="00EE697D">
          <w:rPr>
            <w:rStyle w:val="Hyperlink"/>
          </w:rPr>
          <w:t>State Library of Ohio - Ask a Librarian</w:t>
        </w:r>
      </w:hyperlink>
    </w:p>
    <w:p w:rsidR="00EE697D" w:rsidRDefault="00A10419">
      <w:pPr>
        <w:rPr>
          <w:rStyle w:val="Hyperlink"/>
        </w:rPr>
      </w:pPr>
      <w:hyperlink r:id="rId5" w:history="1">
        <w:r w:rsidR="00736AAD" w:rsidRPr="00736AAD">
          <w:rPr>
            <w:rStyle w:val="Hyperlink"/>
          </w:rPr>
          <w:t>Toledo Public Library - research</w:t>
        </w:r>
      </w:hyperlink>
    </w:p>
    <w:p w:rsidR="0090444D" w:rsidRDefault="00A10419">
      <w:hyperlink r:id="rId6" w:history="1">
        <w:r w:rsidR="0090444D" w:rsidRPr="0090444D">
          <w:rPr>
            <w:rStyle w:val="Hyperlink"/>
          </w:rPr>
          <w:t>Cuyahoga County Public Li</w:t>
        </w:r>
        <w:r w:rsidR="0090444D" w:rsidRPr="0090444D">
          <w:rPr>
            <w:rStyle w:val="Hyperlink"/>
          </w:rPr>
          <w:t>b</w:t>
        </w:r>
        <w:r w:rsidR="0090444D" w:rsidRPr="0090444D">
          <w:rPr>
            <w:rStyle w:val="Hyperlink"/>
          </w:rPr>
          <w:t>rary - research</w:t>
        </w:r>
      </w:hyperlink>
    </w:p>
    <w:p w:rsidR="00736AAD" w:rsidRDefault="00A10419">
      <w:hyperlink r:id="rId7" w:history="1">
        <w:r w:rsidR="009B02CA" w:rsidRPr="009B02CA">
          <w:rPr>
            <w:rStyle w:val="Hyperlink"/>
          </w:rPr>
          <w:t>Illinois Sta</w:t>
        </w:r>
        <w:r w:rsidR="009B02CA" w:rsidRPr="009B02CA">
          <w:rPr>
            <w:rStyle w:val="Hyperlink"/>
          </w:rPr>
          <w:t>t</w:t>
        </w:r>
        <w:r w:rsidR="009B02CA" w:rsidRPr="009B02CA">
          <w:rPr>
            <w:rStyle w:val="Hyperlink"/>
          </w:rPr>
          <w:t>e Library</w:t>
        </w:r>
      </w:hyperlink>
    </w:p>
    <w:p w:rsidR="009B02CA" w:rsidRDefault="00A10419">
      <w:hyperlink r:id="rId8" w:history="1">
        <w:r w:rsidR="009B02CA" w:rsidRPr="009B02CA">
          <w:rPr>
            <w:rStyle w:val="Hyperlink"/>
          </w:rPr>
          <w:t>Rockford P</w:t>
        </w:r>
        <w:r w:rsidR="009B02CA" w:rsidRPr="009B02CA">
          <w:rPr>
            <w:rStyle w:val="Hyperlink"/>
          </w:rPr>
          <w:t>u</w:t>
        </w:r>
        <w:r w:rsidR="009B02CA" w:rsidRPr="009B02CA">
          <w:rPr>
            <w:rStyle w:val="Hyperlink"/>
          </w:rPr>
          <w:t>blic Library</w:t>
        </w:r>
      </w:hyperlink>
    </w:p>
    <w:p w:rsidR="00EE697D" w:rsidRDefault="00EE697D"/>
    <w:sectPr w:rsidR="00EE69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1tDAwNDYwNLU0szRR0lEKTi0uzszPAykwqgUAtgdLYSwAAAA="/>
  </w:docVars>
  <w:rsids>
    <w:rsidRoot w:val="00EE697D"/>
    <w:rsid w:val="002544CF"/>
    <w:rsid w:val="00736AAD"/>
    <w:rsid w:val="0090444D"/>
    <w:rsid w:val="009A0A9A"/>
    <w:rsid w:val="009B02CA"/>
    <w:rsid w:val="00A10419"/>
    <w:rsid w:val="00B06C29"/>
    <w:rsid w:val="00D5235A"/>
    <w:rsid w:val="00EE6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DEF65"/>
  <w15:chartTrackingRefBased/>
  <w15:docId w15:val="{9B25119C-541B-45D4-A718-F9E820E26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697D"/>
    <w:rPr>
      <w:color w:val="0563C1" w:themeColor="hyperlink"/>
      <w:u w:val="single"/>
    </w:rPr>
  </w:style>
  <w:style w:type="character" w:styleId="FollowedHyperlink">
    <w:name w:val="FollowedHyperlink"/>
    <w:basedOn w:val="DefaultParagraphFont"/>
    <w:uiPriority w:val="99"/>
    <w:semiHidden/>
    <w:unhideWhenUsed/>
    <w:rsid w:val="00D523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ockfordpubliclibrary.org/home" TargetMode="External"/><Relationship Id="rId3" Type="http://schemas.openxmlformats.org/officeDocument/2006/relationships/webSettings" Target="webSettings.xml"/><Relationship Id="rId7" Type="http://schemas.openxmlformats.org/officeDocument/2006/relationships/hyperlink" Target="https://www.cyberdriveillinois.com/departments/library/public/home.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uyahogalibrary.org/research-discover/resources-a-z" TargetMode="External"/><Relationship Id="rId5" Type="http://schemas.openxmlformats.org/officeDocument/2006/relationships/hyperlink" Target="http://www.toledolibrary.org/research" TargetMode="External"/><Relationship Id="rId10" Type="http://schemas.openxmlformats.org/officeDocument/2006/relationships/theme" Target="theme/theme1.xml"/><Relationship Id="rId4" Type="http://schemas.openxmlformats.org/officeDocument/2006/relationships/hyperlink" Target="https://library.ohio.gov/ask-u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tautzenberger College</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Van Liere</dc:creator>
  <cp:keywords/>
  <dc:description/>
  <cp:lastModifiedBy>Lori Van Liere</cp:lastModifiedBy>
  <cp:revision>4</cp:revision>
  <dcterms:created xsi:type="dcterms:W3CDTF">2022-11-14T21:04:00Z</dcterms:created>
  <dcterms:modified xsi:type="dcterms:W3CDTF">2022-11-14T21:08:00Z</dcterms:modified>
</cp:coreProperties>
</file>